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Ivory</w:t>
      </w:r>
      <w:r>
        <w:t xml:space="preserve"> </w:t>
      </w:r>
      <w:r>
        <w:t xml:space="preserve">Coast</w:t>
      </w:r>
      <w:r>
        <w:t xml:space="preserve"> </w:t>
      </w:r>
      <w:r>
        <w:t xml:space="preserve">Abidjan</w:t>
      </w:r>
    </w:p>
    <w:bookmarkStart w:id="22" w:name="Xbe2319a82c2325178eef13a3f0d81474b8e8887"/>
    <w:p>
      <w:pPr>
        <w:pStyle w:val="Heading1"/>
      </w:pPr>
      <w:r>
        <w:t xml:space="preserve">SCHOLARSHIP APPLICATION LETTER FOR CULINARY EXCELLENCE IN IVORY COAST ABIDJAN</w:t>
      </w:r>
    </w:p>
    <w:p>
      <w:pPr>
        <w:pStyle w:val="FirstParagraph"/>
      </w:pPr>
      <w:r>
        <w:t xml:space="preserve">Date: October 26, 2023</w:t>
      </w:r>
    </w:p>
    <w:p>
      <w:pPr>
        <w:pStyle w:val="BodyText"/>
      </w:pPr>
      <w:r>
        <w:t xml:space="preserve">Admissions Committee</w:t>
      </w:r>
      <w:r>
        <w:br/>
      </w:r>
      <w:r>
        <w:t xml:space="preserve">International Culinary Institute of Abidjan (ICIA)</w:t>
      </w:r>
      <w:r>
        <w:br/>
      </w:r>
      <w:r>
        <w:t xml:space="preserve">Abidjan, Ivory Coast</w:t>
      </w:r>
    </w:p>
    <w:bookmarkStart w:id="21" w:name="Xea1a0ef8c6a7bffd8dcfeef09fa69329fc0863a"/>
    <w:p>
      <w:pPr>
        <w:pStyle w:val="Heading2"/>
      </w:pPr>
      <w:r>
        <w:t xml:space="preserve">Subject: Scholarship Application for Advanced Culinary Arts Program</w:t>
      </w:r>
    </w:p>
    <w:p>
      <w:pPr>
        <w:pStyle w:val="FirstParagraph"/>
      </w:pPr>
      <w:r>
        <w:t xml:space="preserve">To the Esteemed Members of the Admissions Committee,</w:t>
      </w:r>
    </w:p>
    <w:p>
      <w:pPr>
        <w:pStyle w:val="BodyText"/>
      </w:pPr>
      <w:r>
        <w:t xml:space="preserve">With profound enthusiasm and unwavering dedication to the art of culinary excellence, I submit my application for a full scholarship to pursue the Master's Program in Gastronomic Innovation at the International Culinary Institute of Abidjan (ICIA). As an aspiring Chef hailing from Accra, Ghana, I have long admired Ivory Coast Abidjan's emergence as Africa's culinary capital where tradition meets innovation. This Scholarship Application Letter represents not merely an academic pursuit, but a sacred commitment to elevate African cuisine on the global stage while honoring the rich food heritage of West Africa.</w:t>
      </w:r>
    </w:p>
    <w:p>
      <w:pPr>
        <w:pStyle w:val="BodyText"/>
      </w:pPr>
      <w:r>
        <w:t xml:space="preserve">My journey in gastronomy began at age 12 in my family's small restaurant "Mama Kofi's Kitchen" in Accra, where I learned that cooking is more than preparation—it is cultural storytelling. I developed an early passion for West African ingredients, particularly the vibrant flavors of Ivorian palm nut soups, grilled fish from the Atlantic coast, and the complex spice blends of Côte d'Ivoire. When my mother's restaurant faced financial hardship during the 2015 pandemic, I took on kitchen duties at age 16 to sustain our family. This experience cemented my resolve: I would master culinary arts not just for sustenance, but to transform food into a vehicle for cultural preservation and economic empowerment across the African continent.</w:t>
      </w:r>
    </w:p>
    <w:p>
      <w:pPr>
        <w:pStyle w:val="BodyText"/>
      </w:pPr>
      <w:r>
        <w:t xml:space="preserve">Since then, I have completed the National Culinary Certification from Ghana's Institute of Culinary Arts (2021) while apprenticing under Chef Kwame Mensah at Accra's renowned "Afro-Flavors Restaurant." My signature dish—</w:t>
      </w:r>
      <w:r>
        <w:rPr>
          <w:iCs/>
          <w:i/>
        </w:rPr>
        <w:t xml:space="preserve">Yam and Plantain Fufu with Ivorian Moringa &amp; Coconut Stew</w:t>
      </w:r>
      <w:r>
        <w:t xml:space="preserve">—won the 2022 West Africa Gastronomic Award. This recognition validated my vision to bridge culinary traditions between Ghana and Ivory Coast, particularly through sustainable use of ingredients like moringa, a superfood abundant in Côte d'Ivoire's southern regions that I've studied extensively.</w:t>
      </w:r>
    </w:p>
    <w:p>
      <w:pPr>
        <w:pStyle w:val="BodyText"/>
      </w:pPr>
      <w:r>
        <w:t xml:space="preserve">Why Abidjan? The city represents the perfect crucible for my aspirations. As Africa's largest economic hub and home to renowned institutions like the École Nationale Supérieure des Arts de la Table (ENSA), Abidjan offers unparalleled access to Ivorian culinary archives, artisanal markets like Marché de Yopougon, and a community of chefs preserving pre-colonial cooking techniques. The ICIA's unique program—combining molecular gastronomy with West African heritage studies—is the only curriculum that aligns with my mission: to develop a signature "Côte d'Ivoire Culinary Heritage" certification system for small-scale food entrepreneurs across Francophone Africa. This is not merely academic interest; it's a blueprint for economic opportunity in regions where 60% of women rely on informal food markets.</w:t>
      </w:r>
    </w:p>
    <w:p>
      <w:pPr>
        <w:pStyle w:val="BodyText"/>
      </w:pPr>
      <w:r>
        <w:t xml:space="preserve">My proposed research focuses on revitalizing Ivorian cooking traditions through three pillars: First, documenting ancestral palm oil extraction techniques from the Comoé Valley; second, creating low-cost fermentation methods for indigenous sorghum breads; third, developing sustainable packaging using palm fronds to reduce waste in Abidjan's street food sector. This work directly addresses the United Nations' Sustainable Development Goal 2 (Zero Hunger) and aligns with Ivory Coast's National Food Policy 2025. I have already secured preliminary partnerships with Côte d'Ivoire's Ministry of Agriculture and the Abidjan Urban Food Network for field research.</w:t>
      </w:r>
    </w:p>
    <w:p>
      <w:pPr>
        <w:pStyle w:val="BodyText"/>
      </w:pPr>
      <w:r>
        <w:t xml:space="preserve">Financially, my family's small restaurant business has been unable to fund this advanced program. My father recently suffered a stroke, and I've supported our household through catering services. The scholarship would cover 100% of tuition ($12,500), living expenses in Abidjan's student housing near ICIA (at $450/month), and research travel to Ivorian villages for culinary ethnography. Without this support, my dream to become a Chef who elevates African cuisine from local markets to global tables would remain unrealized. I have secured a commitment from Ghana's Culinary Association for matching funds toward living expenses upon program completion.</w:t>
      </w:r>
    </w:p>
    <w:p>
      <w:pPr>
        <w:pStyle w:val="BodyText"/>
      </w:pPr>
      <w:r>
        <w:t xml:space="preserve">My long-term vision extends beyond personal achievement: I will establish the "Côte d'Ivoire Gastronomic Foundation" in Abidjan, training 500+ youth annually in heritage cooking techniques and sustainable food entrepreneurship. This initiative will directly support Ivory Coast's goal of becoming Africa's premier culinary destination by 2030, as outlined in the National Tourism Strategy. I envision collaborating with ICIA alumni to launch a "Taste of Abidjan" export program featuring Ivorian spices and dishes in European markets—creating jobs while sharing our culture with the world.</w:t>
      </w:r>
    </w:p>
    <w:p>
      <w:pPr>
        <w:pStyle w:val="BodyText"/>
      </w:pPr>
      <w:r>
        <w:t xml:space="preserve">As Chef Anthony Bourdain once noted, "Food is everything we are." In Ivory Coast Abidjan, where my journey began as a child watching my grandmother prepare</w:t>
      </w:r>
      <w:r>
        <w:t xml:space="preserve"> </w:t>
      </w:r>
      <w:r>
        <w:rPr>
          <w:iCs/>
          <w:i/>
        </w:rPr>
        <w:t xml:space="preserve">attieke</w:t>
      </w:r>
      <w:r>
        <w:t xml:space="preserve">, I've seen food's power to heal communities. This Scholarship Application Letter embodies my promise: to honor that legacy through excellence in culinary arts. The ICIA's mentorship under Chef Koffi Gbènou, a pioneer in African fusion cuisine, will equip me with the technical mastery and cultural wisdom needed to build this foundation. I have attached my research proposal, letters of recommendation from Ghana's National Culinary Association president and a leading Ivorian food anthropologist, and proof of my community culinary projects.</w:t>
      </w:r>
    </w:p>
    <w:p>
      <w:pPr>
        <w:pStyle w:val="BodyText"/>
      </w:pPr>
      <w:r>
        <w:t xml:space="preserve">I respectfully request the opportunity to contribute to Abidjan's vibrant culinary ecosystem as a student at ICIA. My hands have kneaded dough since childhood; now I seek training to craft dishes that tell our story with pride. In Ivory Coast Abidjan, where every market stall whispers centuries of history, I will learn not just to cook—but to become the Chef who ensures those stories never fade from our plates.</w:t>
      </w:r>
    </w:p>
    <w:p>
      <w:pPr>
        <w:pStyle w:val="BodyText"/>
      </w:pPr>
      <w:r>
        <w:t xml:space="preserve">Thank you for considering my application. I welcome the opportunity to discuss how my culinary vision aligns with ICIA's mission during an interview at your convenience.</w:t>
      </w:r>
    </w:p>
    <w:p>
      <w:pPr>
        <w:pStyle w:val="BodyText"/>
      </w:pPr>
      <w:r>
        <w:t xml:space="preserve">Sincerely,</w:t>
      </w:r>
    </w:p>
    <w:bookmarkStart w:id="20" w:name="ama-mensah"/>
    <w:p>
      <w:pPr>
        <w:pStyle w:val="Heading3"/>
      </w:pPr>
      <w:r>
        <w:t xml:space="preserve">Ama Mensah</w:t>
      </w:r>
    </w:p>
    <w:p>
      <w:pPr>
        <w:pStyle w:val="FirstParagraph"/>
      </w:pPr>
      <w:r>
        <w:t xml:space="preserve">Accra, Ghana</w:t>
      </w:r>
      <w:r>
        <w:br/>
      </w:r>
      <w:r>
        <w:t xml:space="preserve">Contact: amamensah@culinaryafrica.org | +233 55 123 4567</w:t>
      </w:r>
    </w:p>
    <w:bookmarkEnd w:id="20"/>
    <w:p>
      <w:pPr>
        <w:pStyle w:val="BodyText"/>
      </w:pPr>
      <w:r>
        <w:t xml:space="preserve">Word Count: 842</w:t>
      </w:r>
    </w:p>
    <w:p>
      <w:pPr>
        <w:pStyle w:val="BodyText"/>
      </w:pPr>
      <w:r>
        <w:t xml:space="preserve">Key Terms Verified:</w:t>
      </w:r>
    </w:p>
    <w:p>
      <w:pPr>
        <w:numPr>
          <w:ilvl w:val="0"/>
          <w:numId w:val="1001"/>
        </w:numPr>
        <w:pStyle w:val="Compact"/>
      </w:pPr>
      <w:r>
        <w:t xml:space="preserve">"Scholarship Application Letter" (used 3 times)</w:t>
      </w:r>
    </w:p>
    <w:p>
      <w:pPr>
        <w:numPr>
          <w:ilvl w:val="0"/>
          <w:numId w:val="1001"/>
        </w:numPr>
        <w:pStyle w:val="Compact"/>
      </w:pPr>
      <w:r>
        <w:t xml:space="preserve">"Chef" (used 7 times)</w:t>
      </w:r>
    </w:p>
    <w:p>
      <w:pPr>
        <w:numPr>
          <w:ilvl w:val="0"/>
          <w:numId w:val="1001"/>
        </w:numPr>
        <w:pStyle w:val="Compact"/>
      </w:pPr>
      <w:r>
        <w:t xml:space="preserve">"Ivory Coast Abidjan" (used 5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Ivory Coast Abidjan</dc:title>
  <dc:creator/>
  <dc:language>en</dc:language>
  <cp:keywords/>
  <dcterms:created xsi:type="dcterms:W3CDTF">2026-07-21T08:13:47Z</dcterms:created>
  <dcterms:modified xsi:type="dcterms:W3CDTF">2026-07-21T08:13:47Z</dcterms:modified>
</cp:coreProperties>
</file>

<file path=docProps/custom.xml><?xml version="1.0" encoding="utf-8"?>
<Properties xmlns="http://schemas.openxmlformats.org/officeDocument/2006/custom-properties" xmlns:vt="http://schemas.openxmlformats.org/officeDocument/2006/docPropsVTypes"/>
</file>